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BC450D" w14:textId="4AFC21A5" w:rsidR="00DE1DE0" w:rsidRPr="00DE1DE0" w:rsidRDefault="00752FF3" w:rsidP="00DE1DE0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840307" wp14:editId="28D535D1">
                <wp:simplePos x="0" y="0"/>
                <wp:positionH relativeFrom="column">
                  <wp:posOffset>1714500</wp:posOffset>
                </wp:positionH>
                <wp:positionV relativeFrom="paragraph">
                  <wp:posOffset>7981950</wp:posOffset>
                </wp:positionV>
                <wp:extent cx="3566160" cy="552450"/>
                <wp:effectExtent l="0" t="0" r="0" b="0"/>
                <wp:wrapNone/>
                <wp:docPr id="12711178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616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B461EEB" w14:textId="77777777" w:rsidR="00752FF3" w:rsidRDefault="00DE1DE0" w:rsidP="00752FF3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DE1DE0">
                              <w:rPr>
                                <w:sz w:val="20"/>
                                <w:szCs w:val="20"/>
                              </w:rPr>
                              <w:t xml:space="preserve">POETRY AND ART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WINNERS </w:t>
                            </w:r>
                            <w:r w:rsidRPr="00DE1DE0">
                              <w:rPr>
                                <w:sz w:val="20"/>
                                <w:szCs w:val="20"/>
                              </w:rPr>
                              <w:t>WILL BE DISPLAYED DURING THE JIFAF ON SEPTEMBER 23</w:t>
                            </w:r>
                            <w:r w:rsidR="00752FF3">
                              <w:rPr>
                                <w:sz w:val="20"/>
                                <w:szCs w:val="20"/>
                              </w:rPr>
                              <w:t>, 10:00 A.M. TO 4:00 P.M. AT</w:t>
                            </w:r>
                          </w:p>
                          <w:p w14:paraId="29635ED9" w14:textId="601330DB" w:rsidR="00DE1DE0" w:rsidRPr="00DE1DE0" w:rsidRDefault="00752FF3" w:rsidP="00752FF3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E1DE0" w:rsidRPr="00DE1DE0">
                              <w:rPr>
                                <w:sz w:val="20"/>
                                <w:szCs w:val="20"/>
                              </w:rPr>
                              <w:t>JACKSON FAIRGROUND</w:t>
                            </w:r>
                            <w:r w:rsidR="00DE1DE0">
                              <w:rPr>
                                <w:sz w:val="20"/>
                                <w:szCs w:val="20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0A84030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35pt;margin-top:628.5pt;width:280.8pt;height:4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" fillcolor="white [3201]" stroked="f" strokeweight=".5pt">
                <v:textbox>
                  <w:txbxContent>
                    <w:p w14:paraId="5B461EEB" w14:textId="77777777" w:rsidR="00752FF3" w:rsidRDefault="00DE1DE0" w:rsidP="00752FF3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DE1DE0">
                        <w:rPr>
                          <w:sz w:val="20"/>
                          <w:szCs w:val="20"/>
                        </w:rPr>
                        <w:t xml:space="preserve">POETRY AND ART </w:t>
                      </w:r>
                      <w:r>
                        <w:rPr>
                          <w:sz w:val="20"/>
                          <w:szCs w:val="20"/>
                        </w:rPr>
                        <w:t xml:space="preserve">WINNERS </w:t>
                      </w:r>
                      <w:r w:rsidRPr="00DE1DE0">
                        <w:rPr>
                          <w:sz w:val="20"/>
                          <w:szCs w:val="20"/>
                        </w:rPr>
                        <w:t>WILL BE DISPLAYED DURING THE JIFAF ON SEPTEMBER 23</w:t>
                      </w:r>
                      <w:r w:rsidR="00752FF3">
                        <w:rPr>
                          <w:sz w:val="20"/>
                          <w:szCs w:val="20"/>
                        </w:rPr>
                        <w:t>, 10:00 A.M. TO 4:00 P.M. AT</w:t>
                      </w:r>
                    </w:p>
                    <w:p w14:paraId="29635ED9" w14:textId="601330DB" w:rsidR="00DE1DE0" w:rsidRPr="00DE1DE0" w:rsidRDefault="00752FF3" w:rsidP="00752FF3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DE1DE0" w:rsidRPr="00DE1DE0">
                        <w:rPr>
                          <w:sz w:val="20"/>
                          <w:szCs w:val="20"/>
                        </w:rPr>
                        <w:t>JACKSON FAIRGROUND</w:t>
                      </w:r>
                      <w:r w:rsidR="00DE1DE0">
                        <w:rPr>
                          <w:sz w:val="20"/>
                          <w:szCs w:val="20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0E2367" wp14:editId="45A3A0D1">
                <wp:simplePos x="0" y="0"/>
                <wp:positionH relativeFrom="column">
                  <wp:posOffset>1666875</wp:posOffset>
                </wp:positionH>
                <wp:positionV relativeFrom="paragraph">
                  <wp:posOffset>7962900</wp:posOffset>
                </wp:positionV>
                <wp:extent cx="3657600" cy="590550"/>
                <wp:effectExtent l="0" t="0" r="0" b="0"/>
                <wp:wrapNone/>
                <wp:docPr id="78112227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590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C95291F" id="Rectangle 2" o:spid="_x0000_s1026" style="position:absolute;margin-left:131.25pt;margin-top:627pt;width:4in;height:4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" fillcolor="#f2f2f2 [3052]" stroked="f" strokeweight="1pt"/>
            </w:pict>
          </mc:Fallback>
        </mc:AlternateContent>
      </w:r>
      <w:r w:rsidR="00DE1DE0">
        <w:rPr>
          <w:noProof/>
        </w:rPr>
        <w:drawing>
          <wp:inline distT="0" distB="0" distL="0" distR="0" wp14:anchorId="6FACEEAE" wp14:editId="71AC2C3C">
            <wp:extent cx="6858000" cy="8875105"/>
            <wp:effectExtent l="0" t="0" r="0" b="2540"/>
            <wp:docPr id="1634078158" name="Picture 1" descr="A poster for a con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078158" name="Picture 1" descr="A poster for a contes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87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E1DE0" w:rsidRPr="00DE1DE0" w:rsidSect="00DE1DE0"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t7QwMjAwMTQ2tDBX0lEKTi0uzszPAykwqgUA6NnemywAAAA="/>
  </w:docVars>
  <w:rsids>
    <w:rsidRoot w:val="00DE1DE0"/>
    <w:rsid w:val="00650314"/>
    <w:rsid w:val="00752FF3"/>
    <w:rsid w:val="00DE1DE0"/>
    <w:rsid w:val="00FB6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7F9A6"/>
  <w15:chartTrackingRefBased/>
  <w15:docId w15:val="{BF4A2334-E936-4328-9AA4-8A5BED4AB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da Stanfill</dc:creator>
  <cp:keywords/>
  <dc:description/>
  <cp:lastModifiedBy>Sandra Dee</cp:lastModifiedBy>
  <cp:revision>2</cp:revision>
  <dcterms:created xsi:type="dcterms:W3CDTF">2023-09-01T18:20:00Z</dcterms:created>
  <dcterms:modified xsi:type="dcterms:W3CDTF">2023-09-01T18:20:00Z</dcterms:modified>
</cp:coreProperties>
</file>